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523441" w14:textId="77777777" w:rsidR="00755580" w:rsidRDefault="00755580">
      <w:pPr>
        <w:spacing w:before="18" w:after="0" w:line="260" w:lineRule="exact"/>
        <w:rPr>
          <w:sz w:val="26"/>
          <w:szCs w:val="26"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04"/>
        <w:gridCol w:w="2081"/>
        <w:gridCol w:w="3193"/>
      </w:tblGrid>
      <w:tr w:rsidR="00755580" w14:paraId="49632E06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AB46BD" w14:textId="77777777" w:rsidR="00755580" w:rsidRPr="00442131" w:rsidRDefault="00442131" w:rsidP="00442131">
            <w:pPr>
              <w:spacing w:after="0" w:line="272" w:lineRule="exact"/>
              <w:ind w:right="-2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tivity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C5ADCC" w14:textId="77777777" w:rsidR="00755580" w:rsidRDefault="00ED659A">
            <w:pPr>
              <w:spacing w:after="0" w:line="272" w:lineRule="exact"/>
              <w:ind w:left="580" w:right="56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920FB" w14:textId="77777777" w:rsidR="00755580" w:rsidRDefault="00442131">
            <w:pPr>
              <w:spacing w:after="0" w:line="272" w:lineRule="exact"/>
              <w:ind w:left="659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ponsible</w:t>
            </w:r>
            <w:r w:rsidR="00ED65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D659A"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P</w:t>
            </w:r>
            <w:r w:rsidR="00ED65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 w:rsidR="00ED659A"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</w:t>
            </w:r>
            <w:r w:rsidR="00ED65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y</w:t>
            </w:r>
          </w:p>
        </w:tc>
      </w:tr>
      <w:tr w:rsidR="00755580" w14:paraId="4F1FCAE1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98B25" w14:textId="77777777" w:rsidR="00755580" w:rsidRDefault="00ED659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x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e: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C0B05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F8CF7" w14:textId="77777777" w:rsidR="00755580" w:rsidRDefault="00755580"/>
        </w:tc>
      </w:tr>
      <w:tr w:rsidR="00755580" w14:paraId="718458B4" w14:textId="77777777" w:rsidTr="00442131">
        <w:trPr>
          <w:trHeight w:hRule="exact" w:val="562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6E9D7" w14:textId="77777777" w:rsidR="00755580" w:rsidRDefault="00ED659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Co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borat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w/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JC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c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y</w:t>
            </w:r>
          </w:p>
          <w:p w14:paraId="31359740" w14:textId="77777777" w:rsidR="00755580" w:rsidRDefault="00ED659A">
            <w:pPr>
              <w:spacing w:after="0" w:line="240" w:lineRule="auto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prox.4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gs sched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 Nov-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pr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84A4A" w14:textId="77777777" w:rsidR="00755580" w:rsidRPr="00442131" w:rsidRDefault="00ED659A" w:rsidP="00442131">
            <w:pPr>
              <w:spacing w:after="0" w:line="272" w:lineRule="exact"/>
              <w:ind w:left="102" w:right="-2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o</w:t>
            </w:r>
            <w:r w:rsidRPr="00442131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 w:rsidRPr="00442131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y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6E322" w14:textId="77777777" w:rsidR="00755580" w:rsidRDefault="00ED659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-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</w:p>
        </w:tc>
      </w:tr>
      <w:tr w:rsidR="00755580" w14:paraId="14B7852D" w14:textId="77777777" w:rsidTr="00442131">
        <w:trPr>
          <w:trHeight w:hRule="exact" w:val="288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BEAEC" w14:textId="77777777" w:rsidR="00755580" w:rsidRDefault="00ED659A">
            <w:pPr>
              <w:spacing w:after="0" w:line="274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alyst of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ata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o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ed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0518C" w14:textId="5758A5F9" w:rsidR="00755580" w:rsidRPr="00442131" w:rsidRDefault="00442131" w:rsidP="00442131">
            <w:pPr>
              <w:spacing w:after="0" w:line="272" w:lineRule="exact"/>
              <w:ind w:left="102" w:right="-2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une</w:t>
            </w:r>
            <w:r w:rsidR="00ED659A" w:rsidRPr="00442131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r w:rsidR="00E3465D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021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564C4" w14:textId="77777777" w:rsidR="00755580" w:rsidRDefault="00ED659A">
            <w:pPr>
              <w:spacing w:after="0" w:line="274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– Jo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h</w:t>
            </w:r>
          </w:p>
        </w:tc>
      </w:tr>
      <w:tr w:rsidR="00755580" w14:paraId="638CEE1A" w14:textId="77777777" w:rsidTr="00442131">
        <w:trPr>
          <w:trHeight w:hRule="exact" w:val="562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CDE3F" w14:textId="77777777" w:rsidR="00755580" w:rsidRDefault="00ED659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M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g: fina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ata 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s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teg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or</w:t>
            </w:r>
          </w:p>
          <w:p w14:paraId="5466FAFD" w14:textId="77777777" w:rsidR="00755580" w:rsidRDefault="00ED659A">
            <w:pPr>
              <w:spacing w:after="0" w:line="240" w:lineRule="auto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ort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7AF87" w14:textId="261A5D27" w:rsidR="00755580" w:rsidRPr="00442131" w:rsidRDefault="00442131" w:rsidP="00442131">
            <w:pPr>
              <w:spacing w:after="0" w:line="272" w:lineRule="exact"/>
              <w:ind w:left="102" w:right="-2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July </w:t>
            </w:r>
            <w:r w:rsidR="00E3465D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021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D58BEF" w14:textId="77777777" w:rsidR="00755580" w:rsidRDefault="00ED659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 – 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 FJC</w:t>
            </w:r>
          </w:p>
          <w:p w14:paraId="4D662B03" w14:textId="77777777" w:rsidR="00755580" w:rsidRDefault="00ED659A">
            <w:pPr>
              <w:spacing w:after="0" w:line="240" w:lineRule="auto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y</w:t>
            </w:r>
          </w:p>
        </w:tc>
      </w:tr>
      <w:tr w:rsidR="00755580" w14:paraId="1E4613B5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73762" w14:textId="77777777" w:rsidR="00755580" w:rsidRDefault="00ED659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t a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NS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Co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u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47F92" w14:textId="7AE4F5CD" w:rsidR="00755580" w:rsidRPr="00442131" w:rsidRDefault="00F93C8A" w:rsidP="00442131">
            <w:pPr>
              <w:spacing w:after="0" w:line="272" w:lineRule="exact"/>
              <w:ind w:left="102" w:right="-2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une</w:t>
            </w:r>
            <w:r w:rsidR="00442131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 xml:space="preserve"> </w:t>
            </w:r>
            <w:r w:rsidR="00ED659A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0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</w:t>
            </w:r>
            <w:r w:rsidR="00E3465D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EDD21" w14:textId="77777777" w:rsidR="00755580" w:rsidRDefault="00ED659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-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</w:p>
        </w:tc>
      </w:tr>
      <w:tr w:rsidR="00755580" w14:paraId="0B0008BF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EBCA2" w14:textId="77777777" w:rsidR="00755580" w:rsidRDefault="00ED659A">
            <w:pPr>
              <w:spacing w:after="0" w:line="272" w:lineRule="exact"/>
              <w:ind w:left="1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Su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it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Fi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al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ort</w:t>
            </w:r>
          </w:p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736F8" w14:textId="48D2D576" w:rsidR="00755580" w:rsidRPr="00442131" w:rsidRDefault="00F93C8A" w:rsidP="00442131">
            <w:pPr>
              <w:spacing w:after="0" w:line="272" w:lineRule="exact"/>
              <w:ind w:left="102" w:right="-20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October 1, 202</w:t>
            </w:r>
            <w:r w:rsidR="00E3465D"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2</w:t>
            </w:r>
          </w:p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490B4" w14:textId="77777777" w:rsidR="00755580" w:rsidRDefault="00ED659A">
            <w:pPr>
              <w:spacing w:after="0" w:line="272" w:lineRule="exact"/>
              <w:ind w:left="102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PI – Ja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Doe</w:t>
            </w:r>
          </w:p>
        </w:tc>
      </w:tr>
      <w:tr w:rsidR="00755580" w14:paraId="0F6469F7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</w:tcPr>
          <w:p w14:paraId="1B5C3DD3" w14:textId="77777777" w:rsidR="00755580" w:rsidRDefault="00755580"/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</w:tcPr>
          <w:p w14:paraId="3CBC8CD9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</w:tcPr>
          <w:p w14:paraId="28744414" w14:textId="77777777" w:rsidR="00755580" w:rsidRDefault="00755580"/>
        </w:tc>
      </w:tr>
      <w:tr w:rsidR="00755580" w14:paraId="3A66CEC2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1F323" w14:textId="77777777" w:rsidR="00755580" w:rsidRDefault="00755580"/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94759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32608" w14:textId="77777777" w:rsidR="00755580" w:rsidRDefault="00755580"/>
        </w:tc>
      </w:tr>
      <w:tr w:rsidR="00755580" w14:paraId="2B292298" w14:textId="77777777" w:rsidTr="00442131">
        <w:trPr>
          <w:trHeight w:hRule="exact" w:val="288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16B7C1" w14:textId="77777777" w:rsidR="00755580" w:rsidRDefault="00755580"/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42156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F98E4" w14:textId="77777777" w:rsidR="00755580" w:rsidRDefault="00755580"/>
        </w:tc>
      </w:tr>
      <w:tr w:rsidR="00755580" w14:paraId="64A2DEE4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0EACC" w14:textId="77777777" w:rsidR="00755580" w:rsidRDefault="00755580"/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DC7C2F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4FC60" w14:textId="77777777" w:rsidR="00755580" w:rsidRDefault="00755580"/>
        </w:tc>
      </w:tr>
      <w:tr w:rsidR="00755580" w14:paraId="0FA12287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DBFF2" w14:textId="77777777" w:rsidR="00755580" w:rsidRDefault="00755580"/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98F10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24516" w14:textId="77777777" w:rsidR="00755580" w:rsidRDefault="00755580"/>
        </w:tc>
      </w:tr>
      <w:tr w:rsidR="00755580" w14:paraId="78DDC8AB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65E19" w14:textId="77777777" w:rsidR="00755580" w:rsidRDefault="00755580"/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4C2BD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FCECF" w14:textId="77777777" w:rsidR="00755580" w:rsidRDefault="00755580"/>
        </w:tc>
      </w:tr>
      <w:tr w:rsidR="00755580" w14:paraId="600B6C68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8306B" w14:textId="77777777" w:rsidR="00755580" w:rsidRDefault="00755580"/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67315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9A9FE" w14:textId="77777777" w:rsidR="00755580" w:rsidRDefault="00755580"/>
        </w:tc>
      </w:tr>
      <w:tr w:rsidR="00755580" w14:paraId="66C6220E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ACACB" w14:textId="77777777" w:rsidR="00755580" w:rsidRDefault="00755580"/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28EA3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6C23C" w14:textId="77777777" w:rsidR="00755580" w:rsidRDefault="00755580"/>
        </w:tc>
      </w:tr>
      <w:tr w:rsidR="00755580" w14:paraId="6E704EE4" w14:textId="77777777" w:rsidTr="00442131">
        <w:trPr>
          <w:trHeight w:hRule="exact" w:val="286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55E02" w14:textId="77777777" w:rsidR="00755580" w:rsidRDefault="00755580"/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46B4A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4B354" w14:textId="77777777" w:rsidR="00755580" w:rsidRDefault="00755580"/>
        </w:tc>
      </w:tr>
      <w:tr w:rsidR="00755580" w14:paraId="212A5DCE" w14:textId="77777777" w:rsidTr="00442131">
        <w:trPr>
          <w:trHeight w:hRule="exact" w:val="288"/>
        </w:trPr>
        <w:tc>
          <w:tcPr>
            <w:tcW w:w="4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F8111" w14:textId="77777777" w:rsidR="00755580" w:rsidRDefault="00755580"/>
        </w:tc>
        <w:tc>
          <w:tcPr>
            <w:tcW w:w="2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57518D" w14:textId="77777777" w:rsidR="00755580" w:rsidRDefault="00755580"/>
        </w:tc>
        <w:tc>
          <w:tcPr>
            <w:tcW w:w="3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0690A" w14:textId="77777777" w:rsidR="00755580" w:rsidRDefault="00755580"/>
        </w:tc>
      </w:tr>
    </w:tbl>
    <w:p w14:paraId="715D7203" w14:textId="77777777" w:rsidR="00ED659A" w:rsidRDefault="00ED659A"/>
    <w:sectPr w:rsidR="00ED659A">
      <w:headerReference w:type="default" r:id="rId6"/>
      <w:type w:val="continuous"/>
      <w:pgSz w:w="12240" w:h="15840"/>
      <w:pgMar w:top="1360" w:right="1220" w:bottom="280" w:left="12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AF8B5E" w14:textId="77777777" w:rsidR="00645545" w:rsidRDefault="00645545" w:rsidP="00442131">
      <w:pPr>
        <w:spacing w:after="0" w:line="240" w:lineRule="auto"/>
      </w:pPr>
      <w:r>
        <w:separator/>
      </w:r>
    </w:p>
  </w:endnote>
  <w:endnote w:type="continuationSeparator" w:id="0">
    <w:p w14:paraId="2E1ECC99" w14:textId="77777777" w:rsidR="00645545" w:rsidRDefault="00645545" w:rsidP="00442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1844EC" w14:textId="77777777" w:rsidR="00645545" w:rsidRDefault="00645545" w:rsidP="00442131">
      <w:pPr>
        <w:spacing w:after="0" w:line="240" w:lineRule="auto"/>
      </w:pPr>
      <w:r>
        <w:separator/>
      </w:r>
    </w:p>
  </w:footnote>
  <w:footnote w:type="continuationSeparator" w:id="0">
    <w:p w14:paraId="2169223D" w14:textId="77777777" w:rsidR="00645545" w:rsidRDefault="00645545" w:rsidP="004421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B6579" w14:textId="77777777" w:rsidR="00442131" w:rsidRDefault="00442131" w:rsidP="00442131">
    <w:pPr>
      <w:spacing w:before="77" w:after="0" w:line="240" w:lineRule="auto"/>
      <w:ind w:left="3893" w:right="3874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b/>
        <w:bCs/>
        <w:sz w:val="24"/>
        <w:szCs w:val="24"/>
      </w:rPr>
      <w:t>Ti</w:t>
    </w:r>
    <w:r>
      <w:rPr>
        <w:rFonts w:ascii="Times New Roman" w:eastAsia="Times New Roman" w:hAnsi="Times New Roman" w:cs="Times New Roman"/>
        <w:b/>
        <w:bCs/>
        <w:spacing w:val="-3"/>
        <w:sz w:val="24"/>
        <w:szCs w:val="24"/>
      </w:rPr>
      <w:t>m</w:t>
    </w:r>
    <w:r>
      <w:rPr>
        <w:rFonts w:ascii="Times New Roman" w:eastAsia="Times New Roman" w:hAnsi="Times New Roman" w:cs="Times New Roman"/>
        <w:b/>
        <w:bCs/>
        <w:spacing w:val="-1"/>
        <w:sz w:val="24"/>
        <w:szCs w:val="24"/>
      </w:rPr>
      <w:t>e</w:t>
    </w:r>
    <w:r>
      <w:rPr>
        <w:rFonts w:ascii="Times New Roman" w:eastAsia="Times New Roman" w:hAnsi="Times New Roman" w:cs="Times New Roman"/>
        <w:b/>
        <w:bCs/>
        <w:sz w:val="24"/>
        <w:szCs w:val="24"/>
      </w:rPr>
      <w:t>l</w:t>
    </w:r>
    <w:r>
      <w:rPr>
        <w:rFonts w:ascii="Times New Roman" w:eastAsia="Times New Roman" w:hAnsi="Times New Roman" w:cs="Times New Roman"/>
        <w:b/>
        <w:bCs/>
        <w:spacing w:val="1"/>
        <w:sz w:val="24"/>
        <w:szCs w:val="24"/>
      </w:rPr>
      <w:t>in</w:t>
    </w:r>
    <w:r>
      <w:rPr>
        <w:rFonts w:ascii="Times New Roman" w:eastAsia="Times New Roman" w:hAnsi="Times New Roman" w:cs="Times New Roman"/>
        <w:b/>
        <w:bCs/>
        <w:sz w:val="24"/>
        <w:szCs w:val="24"/>
      </w:rPr>
      <w:t>e</w:t>
    </w:r>
    <w:r>
      <w:rPr>
        <w:rFonts w:ascii="Times New Roman" w:eastAsia="Times New Roman" w:hAnsi="Times New Roman" w:cs="Times New Roman"/>
        <w:b/>
        <w:bCs/>
        <w:spacing w:val="-1"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/>
        <w:bCs/>
        <w:sz w:val="24"/>
        <w:szCs w:val="24"/>
      </w:rPr>
      <w:t>T</w:t>
    </w:r>
    <w:r>
      <w:rPr>
        <w:rFonts w:ascii="Times New Roman" w:eastAsia="Times New Roman" w:hAnsi="Times New Roman" w:cs="Times New Roman"/>
        <w:b/>
        <w:bCs/>
        <w:spacing w:val="1"/>
        <w:sz w:val="24"/>
        <w:szCs w:val="24"/>
      </w:rPr>
      <w:t>e</w:t>
    </w:r>
    <w:r>
      <w:rPr>
        <w:rFonts w:ascii="Times New Roman" w:eastAsia="Times New Roman" w:hAnsi="Times New Roman" w:cs="Times New Roman"/>
        <w:b/>
        <w:bCs/>
        <w:spacing w:val="-3"/>
        <w:sz w:val="24"/>
        <w:szCs w:val="24"/>
      </w:rPr>
      <w:t>m</w:t>
    </w:r>
    <w:r>
      <w:rPr>
        <w:rFonts w:ascii="Times New Roman" w:eastAsia="Times New Roman" w:hAnsi="Times New Roman" w:cs="Times New Roman"/>
        <w:b/>
        <w:bCs/>
        <w:spacing w:val="1"/>
        <w:sz w:val="24"/>
        <w:szCs w:val="24"/>
      </w:rPr>
      <w:t>p</w:t>
    </w:r>
    <w:r>
      <w:rPr>
        <w:rFonts w:ascii="Times New Roman" w:eastAsia="Times New Roman" w:hAnsi="Times New Roman" w:cs="Times New Roman"/>
        <w:b/>
        <w:bCs/>
        <w:sz w:val="24"/>
        <w:szCs w:val="24"/>
      </w:rPr>
      <w:t>late</w:t>
    </w:r>
  </w:p>
  <w:p w14:paraId="50D0A767" w14:textId="77777777" w:rsidR="00442131" w:rsidRDefault="004421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MzYwNTcysTS3MDZV0lEKTi0uzszPAykwrAUA61iJ7SwAAAA="/>
  </w:docVars>
  <w:rsids>
    <w:rsidRoot w:val="00755580"/>
    <w:rsid w:val="0033036E"/>
    <w:rsid w:val="00442131"/>
    <w:rsid w:val="00645545"/>
    <w:rsid w:val="006F2607"/>
    <w:rsid w:val="00755580"/>
    <w:rsid w:val="00C22407"/>
    <w:rsid w:val="00DE6E0C"/>
    <w:rsid w:val="00E3465D"/>
    <w:rsid w:val="00ED659A"/>
    <w:rsid w:val="00F93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DC28C"/>
  <w15:docId w15:val="{BE55D81A-31F4-4CA6-AAD2-FED398EB6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2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131"/>
  </w:style>
  <w:style w:type="paragraph" w:styleId="Footer">
    <w:name w:val="footer"/>
    <w:basedOn w:val="Normal"/>
    <w:link w:val="FooterChar"/>
    <w:uiPriority w:val="99"/>
    <w:unhideWhenUsed/>
    <w:rsid w:val="00442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1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</Words>
  <Characters>372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annie Kim-Han</dc:creator>
  <cp:lastModifiedBy>Fitzgerald, Leilani</cp:lastModifiedBy>
  <cp:revision>2</cp:revision>
  <dcterms:created xsi:type="dcterms:W3CDTF">2020-12-18T18:56:00Z</dcterms:created>
  <dcterms:modified xsi:type="dcterms:W3CDTF">2020-12-18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2-05T00:00:00Z</vt:filetime>
  </property>
  <property fmtid="{D5CDD505-2E9C-101B-9397-08002B2CF9AE}" pid="3" name="LastSaved">
    <vt:filetime>2016-01-28T00:00:00Z</vt:filetime>
  </property>
</Properties>
</file>